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c blanc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alpha-iso-methylionone, Salicylate de benzyle, HYDROXYCITRONELLAL, citronellol, linalo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opentadeca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02-7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95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ldéhyde. Musc.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decanone (502-72-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decanone (502-72-7)</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100 mg/kg de poids corporel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22 (Combined Repeated Dose Toxicity Study with the Reproduction / Developmental Toxicity Screening Test), Guideline: EU Method B.7 (Repeated Dose (28 Days) Toxicity (Oral)), Guideline: other:,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c blanc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decanone (502-72-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7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c blanc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pha-iso-methylionone (127-5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decanone (502-7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7-hydroxycitronella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alpha-iso-methylionone, Salicylate de benzyle, HYDROXYCITRONELLAL, citronellol, linalool,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c blanc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c blanc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6434ADE-83F1-40D0-8226-826FD03910B4}"/>
</file>

<file path=customXml/itemProps3.xml><?xml version="1.0" encoding="utf-8"?>
<ds:datastoreItem xmlns:ds="http://schemas.openxmlformats.org/officeDocument/2006/customXml" ds:itemID="{B90F7708-633D-4B45-8650-ABB2361D32E2}"/>
</file>

<file path=customXml/itemProps4.xml><?xml version="1.0" encoding="utf-8"?>
<ds:datastoreItem xmlns:ds="http://schemas.openxmlformats.org/officeDocument/2006/customXml" ds:itemID="{34A327E6-DFD0-420C-B15B-1081CC88214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